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13FC1E68" w:rsidR="00444794" w:rsidRDefault="005019FE" w:rsidP="00710665">
      <w:pPr>
        <w:rPr>
          <w:sz w:val="52"/>
          <w:szCs w:val="52"/>
        </w:rPr>
      </w:pPr>
      <w:r>
        <w:rPr>
          <w:sz w:val="52"/>
          <w:szCs w:val="52"/>
        </w:rPr>
        <w:t>Minutes – Meeting no:</w:t>
      </w:r>
    </w:p>
    <w:p w14:paraId="4A2728D0" w14:textId="39B6EDC2" w:rsidR="005019FE" w:rsidRDefault="005019FE" w:rsidP="00710665">
      <w:pPr>
        <w:rPr>
          <w:sz w:val="52"/>
          <w:szCs w:val="52"/>
        </w:rPr>
      </w:pPr>
      <w:sdt>
        <w:sdtPr>
          <w:rPr>
            <w:sz w:val="52"/>
            <w:szCs w:val="52"/>
          </w:rPr>
          <w:id w:val="-592166576"/>
          <w:placeholder>
            <w:docPart w:val="56E3C732E9314180AD1DDE9879ACF179"/>
          </w:placeholder>
          <w:showingPlcHdr/>
          <w:text/>
        </w:sdtPr>
        <w:sdtContent>
          <w:r w:rsidRPr="00B7510E">
            <w:rPr>
              <w:rStyle w:val="PlaceholderText"/>
            </w:rPr>
            <w:t>Click or tap here to enter text.</w:t>
          </w:r>
        </w:sdtContent>
      </w:sdt>
    </w:p>
    <w:p w14:paraId="214F862E" w14:textId="77777777" w:rsidR="005019FE" w:rsidRDefault="005019FE" w:rsidP="00710665">
      <w:pPr>
        <w:rPr>
          <w:sz w:val="52"/>
          <w:szCs w:val="52"/>
        </w:rPr>
      </w:pPr>
    </w:p>
    <w:p w14:paraId="5B50528B" w14:textId="04B6F106" w:rsidR="005019FE" w:rsidRDefault="005019FE" w:rsidP="005019FE">
      <w:r>
        <w:t xml:space="preserve">Club Name: </w:t>
      </w:r>
      <w:sdt>
        <w:sdtPr>
          <w:id w:val="-1447611036"/>
          <w:placeholder>
            <w:docPart w:val="BC058EB99CD0421BA79072ACF75650A5"/>
          </w:placeholder>
          <w:showingPlcHdr/>
          <w:text/>
        </w:sdtPr>
        <w:sdtContent>
          <w:r w:rsidRPr="00B7510E">
            <w:rPr>
              <w:rStyle w:val="PlaceholderText"/>
            </w:rPr>
            <w:t>Click or tap here to enter text.</w:t>
          </w:r>
        </w:sdtContent>
      </w:sdt>
    </w:p>
    <w:p w14:paraId="7949186A" w14:textId="77777777" w:rsidR="005019FE" w:rsidRDefault="005019FE" w:rsidP="005019FE"/>
    <w:p w14:paraId="337B91BD" w14:textId="34228330" w:rsidR="005019FE" w:rsidRDefault="005019FE" w:rsidP="005019FE">
      <w:r>
        <w:t xml:space="preserve">Date and Time of Meeting: </w:t>
      </w:r>
      <w:sdt>
        <w:sdtPr>
          <w:id w:val="-1830810250"/>
          <w:placeholder>
            <w:docPart w:val="CCE8FC60CF4E43BF8550B1893FCE15AE"/>
          </w:placeholder>
          <w:showingPlcHdr/>
          <w:text/>
        </w:sdtPr>
        <w:sdtContent>
          <w:r w:rsidRPr="00B7510E">
            <w:rPr>
              <w:rStyle w:val="PlaceholderText"/>
            </w:rPr>
            <w:t>Click or tap here to enter text.</w:t>
          </w:r>
        </w:sdtContent>
      </w:sdt>
    </w:p>
    <w:p w14:paraId="2B0FA460" w14:textId="77777777" w:rsidR="005019FE" w:rsidRDefault="005019FE" w:rsidP="005019FE"/>
    <w:p w14:paraId="2692C113" w14:textId="61A6BD5C" w:rsidR="005019FE" w:rsidRDefault="005019FE" w:rsidP="005019FE">
      <w:r>
        <w:t xml:space="preserve">Location: </w:t>
      </w:r>
      <w:sdt>
        <w:sdtPr>
          <w:id w:val="-991717274"/>
          <w:placeholder>
            <w:docPart w:val="8BAFAAFD85BD4A62B1CF11FC41BD258A"/>
          </w:placeholder>
          <w:showingPlcHdr/>
          <w:text/>
        </w:sdtPr>
        <w:sdtContent>
          <w:r w:rsidRPr="00B7510E">
            <w:rPr>
              <w:rStyle w:val="PlaceholderText"/>
            </w:rPr>
            <w:t>Click or tap here to enter text.</w:t>
          </w:r>
        </w:sdtContent>
      </w:sdt>
    </w:p>
    <w:p w14:paraId="54BB607E" w14:textId="77777777" w:rsidR="005019FE" w:rsidRDefault="005019FE" w:rsidP="005019FE">
      <w:bookmarkStart w:id="0" w:name="_GoBack"/>
      <w:bookmarkEnd w:id="0"/>
    </w:p>
    <w:p w14:paraId="6705BF54" w14:textId="1273A021" w:rsidR="005019FE" w:rsidRDefault="005019FE" w:rsidP="005019FE">
      <w:r>
        <w:t>Committee Members</w:t>
      </w:r>
    </w:p>
    <w:p w14:paraId="78D2C17D" w14:textId="77777777" w:rsidR="005019FE" w:rsidRDefault="005019FE" w:rsidP="005019F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3"/>
        <w:gridCol w:w="2835"/>
        <w:gridCol w:w="2784"/>
      </w:tblGrid>
      <w:tr w:rsidR="005019FE" w14:paraId="0DD01D02" w14:textId="77777777" w:rsidTr="007D01D4">
        <w:tc>
          <w:tcPr>
            <w:tcW w:w="2693" w:type="dxa"/>
          </w:tcPr>
          <w:p w14:paraId="6289FA04" w14:textId="77777777" w:rsidR="005019FE" w:rsidRDefault="005019FE" w:rsidP="007D01D4">
            <w:r>
              <w:t>Name</w:t>
            </w:r>
          </w:p>
        </w:tc>
        <w:tc>
          <w:tcPr>
            <w:tcW w:w="2835" w:type="dxa"/>
          </w:tcPr>
          <w:p w14:paraId="624958FF" w14:textId="77777777" w:rsidR="005019FE" w:rsidRDefault="005019FE" w:rsidP="007D01D4">
            <w:r>
              <w:t>Position</w:t>
            </w:r>
          </w:p>
        </w:tc>
        <w:tc>
          <w:tcPr>
            <w:tcW w:w="2784" w:type="dxa"/>
          </w:tcPr>
          <w:p w14:paraId="32E81DE8" w14:textId="77777777" w:rsidR="005019FE" w:rsidRDefault="005019FE" w:rsidP="007D01D4">
            <w:r>
              <w:t>Attendance (</w:t>
            </w:r>
            <w:proofErr w:type="spellStart"/>
            <w:r>
              <w:t>apologises</w:t>
            </w:r>
            <w:proofErr w:type="spellEnd"/>
            <w:r>
              <w:t>)</w:t>
            </w:r>
          </w:p>
        </w:tc>
      </w:tr>
      <w:tr w:rsidR="005019FE" w14:paraId="03902545" w14:textId="77777777" w:rsidTr="007D01D4">
        <w:sdt>
          <w:sdtPr>
            <w:id w:val="-255365123"/>
            <w:placeholder>
              <w:docPart w:val="24FBB22079964F80A2B65E38E6B83C55"/>
            </w:placeholder>
            <w:showingPlcHdr/>
            <w:text/>
          </w:sdtPr>
          <w:sdtContent>
            <w:tc>
              <w:tcPr>
                <w:tcW w:w="2693" w:type="dxa"/>
              </w:tcPr>
              <w:p w14:paraId="03F59366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17527336"/>
            <w:placeholder>
              <w:docPart w:val="D3F980DD78F74E7B96673456C199FA62"/>
            </w:placeholder>
            <w:showingPlcHdr/>
            <w:text/>
          </w:sdtPr>
          <w:sdtContent>
            <w:tc>
              <w:tcPr>
                <w:tcW w:w="2835" w:type="dxa"/>
              </w:tcPr>
              <w:p w14:paraId="7F244FF8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337848905"/>
            <w:placeholder>
              <w:docPart w:val="53D8E39F34FF46ACB6C88397375F2B80"/>
            </w:placeholder>
            <w:showingPlcHdr/>
            <w:text/>
          </w:sdtPr>
          <w:sdtContent>
            <w:tc>
              <w:tcPr>
                <w:tcW w:w="2784" w:type="dxa"/>
              </w:tcPr>
              <w:p w14:paraId="2F1CEBD5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47602F95" w14:textId="77777777" w:rsidTr="007D01D4">
        <w:sdt>
          <w:sdtPr>
            <w:id w:val="604776556"/>
            <w:placeholder>
              <w:docPart w:val="F02D8A0ED55146199B348E46EFDA04B6"/>
            </w:placeholder>
            <w:showingPlcHdr/>
            <w:text/>
          </w:sdtPr>
          <w:sdtContent>
            <w:tc>
              <w:tcPr>
                <w:tcW w:w="2693" w:type="dxa"/>
              </w:tcPr>
              <w:p w14:paraId="4BF28834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8809718"/>
            <w:placeholder>
              <w:docPart w:val="5D358506D7FB4D9FAB658FBDF22EEEEC"/>
            </w:placeholder>
            <w:showingPlcHdr/>
            <w:text/>
          </w:sdtPr>
          <w:sdtContent>
            <w:tc>
              <w:tcPr>
                <w:tcW w:w="2835" w:type="dxa"/>
              </w:tcPr>
              <w:p w14:paraId="32601F50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9008147"/>
            <w:placeholder>
              <w:docPart w:val="EF02D8DA1B384A61B057B7518DB843FE"/>
            </w:placeholder>
            <w:showingPlcHdr/>
            <w:text/>
          </w:sdtPr>
          <w:sdtContent>
            <w:tc>
              <w:tcPr>
                <w:tcW w:w="2784" w:type="dxa"/>
              </w:tcPr>
              <w:p w14:paraId="2C9E1389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7ECD5CCF" w14:textId="77777777" w:rsidTr="007D01D4">
        <w:sdt>
          <w:sdtPr>
            <w:id w:val="-1778325269"/>
            <w:placeholder>
              <w:docPart w:val="F2F9F5A9BF214484B670E9121115EB65"/>
            </w:placeholder>
            <w:showingPlcHdr/>
            <w:text/>
          </w:sdtPr>
          <w:sdtContent>
            <w:tc>
              <w:tcPr>
                <w:tcW w:w="2693" w:type="dxa"/>
              </w:tcPr>
              <w:p w14:paraId="500E458A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77133120"/>
            <w:placeholder>
              <w:docPart w:val="1B1F6C7974BE4308A0D07A4898033476"/>
            </w:placeholder>
            <w:showingPlcHdr/>
            <w:text/>
          </w:sdtPr>
          <w:sdtContent>
            <w:tc>
              <w:tcPr>
                <w:tcW w:w="2835" w:type="dxa"/>
              </w:tcPr>
              <w:p w14:paraId="4E8E93E0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51728166"/>
            <w:placeholder>
              <w:docPart w:val="C967C051EABD42C8B5898FA42F4DD295"/>
            </w:placeholder>
            <w:showingPlcHdr/>
            <w:text/>
          </w:sdtPr>
          <w:sdtContent>
            <w:tc>
              <w:tcPr>
                <w:tcW w:w="2784" w:type="dxa"/>
              </w:tcPr>
              <w:p w14:paraId="4ECBE2EC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67E43E0F" w14:textId="77777777" w:rsidTr="007D01D4">
        <w:sdt>
          <w:sdtPr>
            <w:id w:val="1822611198"/>
            <w:placeholder>
              <w:docPart w:val="4DE69125105C4CFD96F698B7AEE8DB77"/>
            </w:placeholder>
            <w:showingPlcHdr/>
            <w:text/>
          </w:sdtPr>
          <w:sdtContent>
            <w:tc>
              <w:tcPr>
                <w:tcW w:w="2693" w:type="dxa"/>
              </w:tcPr>
              <w:p w14:paraId="276E72AD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95119749"/>
            <w:placeholder>
              <w:docPart w:val="69BD979FA5F8407699C2E103D2B1077A"/>
            </w:placeholder>
            <w:showingPlcHdr/>
            <w:text/>
          </w:sdtPr>
          <w:sdtContent>
            <w:tc>
              <w:tcPr>
                <w:tcW w:w="2835" w:type="dxa"/>
              </w:tcPr>
              <w:p w14:paraId="53322BE4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145642187"/>
            <w:placeholder>
              <w:docPart w:val="4E157D6E10BD4F35B7446F73EDE29790"/>
            </w:placeholder>
            <w:showingPlcHdr/>
            <w:text/>
          </w:sdtPr>
          <w:sdtContent>
            <w:tc>
              <w:tcPr>
                <w:tcW w:w="2784" w:type="dxa"/>
              </w:tcPr>
              <w:p w14:paraId="46CAA9E3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5988BF8C" w14:textId="77777777" w:rsidTr="007D01D4">
        <w:sdt>
          <w:sdtPr>
            <w:id w:val="1406804040"/>
            <w:placeholder>
              <w:docPart w:val="85FA9973D1E54BD1B3D7E2E4AE471A01"/>
            </w:placeholder>
            <w:showingPlcHdr/>
            <w:text/>
          </w:sdtPr>
          <w:sdtContent>
            <w:tc>
              <w:tcPr>
                <w:tcW w:w="2693" w:type="dxa"/>
              </w:tcPr>
              <w:p w14:paraId="3A2DA210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262138016"/>
            <w:placeholder>
              <w:docPart w:val="7BF063AC7FB24B2D871488515D01D95E"/>
            </w:placeholder>
            <w:showingPlcHdr/>
            <w:text/>
          </w:sdtPr>
          <w:sdtContent>
            <w:tc>
              <w:tcPr>
                <w:tcW w:w="2835" w:type="dxa"/>
              </w:tcPr>
              <w:p w14:paraId="03AF06C6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83867524"/>
            <w:placeholder>
              <w:docPart w:val="7EDECBC1CF584CF087DCBAE44479F3C3"/>
            </w:placeholder>
            <w:showingPlcHdr/>
            <w:text/>
          </w:sdtPr>
          <w:sdtContent>
            <w:tc>
              <w:tcPr>
                <w:tcW w:w="2784" w:type="dxa"/>
              </w:tcPr>
              <w:p w14:paraId="6CA38DED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0F6662D6" w14:textId="77777777" w:rsidTr="007D01D4">
        <w:sdt>
          <w:sdtPr>
            <w:id w:val="-2132929077"/>
            <w:placeholder>
              <w:docPart w:val="CDDD8018B56145E1839D5DD730F5A7BE"/>
            </w:placeholder>
            <w:showingPlcHdr/>
            <w:text/>
          </w:sdtPr>
          <w:sdtContent>
            <w:tc>
              <w:tcPr>
                <w:tcW w:w="2693" w:type="dxa"/>
              </w:tcPr>
              <w:p w14:paraId="6E2940D6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567766905"/>
            <w:placeholder>
              <w:docPart w:val="D251377A51FE43A29ABFA9FC36FED736"/>
            </w:placeholder>
            <w:showingPlcHdr/>
            <w:text/>
          </w:sdtPr>
          <w:sdtContent>
            <w:tc>
              <w:tcPr>
                <w:tcW w:w="2835" w:type="dxa"/>
              </w:tcPr>
              <w:p w14:paraId="3FA94FEC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47883749"/>
            <w:placeholder>
              <w:docPart w:val="6C3F460155CE4733B56AFC2D132FACFA"/>
            </w:placeholder>
            <w:showingPlcHdr/>
            <w:text/>
          </w:sdtPr>
          <w:sdtContent>
            <w:tc>
              <w:tcPr>
                <w:tcW w:w="2784" w:type="dxa"/>
              </w:tcPr>
              <w:p w14:paraId="5D6BE614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657A64C8" w14:textId="77777777" w:rsidTr="007D01D4">
        <w:sdt>
          <w:sdtPr>
            <w:id w:val="891006642"/>
            <w:placeholder>
              <w:docPart w:val="5DB908ED423F4D2685BEF0AF74AAF305"/>
            </w:placeholder>
            <w:showingPlcHdr/>
            <w:text/>
          </w:sdtPr>
          <w:sdtContent>
            <w:tc>
              <w:tcPr>
                <w:tcW w:w="2693" w:type="dxa"/>
              </w:tcPr>
              <w:p w14:paraId="65EA6FDA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20736461"/>
            <w:placeholder>
              <w:docPart w:val="C0D145AF1CFC45CEBD576A53442047AF"/>
            </w:placeholder>
            <w:showingPlcHdr/>
            <w:text/>
          </w:sdtPr>
          <w:sdtContent>
            <w:tc>
              <w:tcPr>
                <w:tcW w:w="2835" w:type="dxa"/>
              </w:tcPr>
              <w:p w14:paraId="6DD1DC4E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02671626"/>
            <w:placeholder>
              <w:docPart w:val="705E3CC33B824FC3BFA0B32B7923089A"/>
            </w:placeholder>
            <w:showingPlcHdr/>
            <w:text/>
          </w:sdtPr>
          <w:sdtContent>
            <w:tc>
              <w:tcPr>
                <w:tcW w:w="2784" w:type="dxa"/>
              </w:tcPr>
              <w:p w14:paraId="26FD7B92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3BC5114C" w14:textId="77777777" w:rsidTr="007D01D4">
        <w:sdt>
          <w:sdtPr>
            <w:id w:val="-182214412"/>
            <w:placeholder>
              <w:docPart w:val="29ABC98764D7493FA770BB371FCFB667"/>
            </w:placeholder>
            <w:showingPlcHdr/>
            <w:text/>
          </w:sdtPr>
          <w:sdtContent>
            <w:tc>
              <w:tcPr>
                <w:tcW w:w="2693" w:type="dxa"/>
              </w:tcPr>
              <w:p w14:paraId="23793735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72445867"/>
            <w:placeholder>
              <w:docPart w:val="CEA43BFC856143699A1A0647ED3B10C5"/>
            </w:placeholder>
            <w:showingPlcHdr/>
            <w:text/>
          </w:sdtPr>
          <w:sdtContent>
            <w:tc>
              <w:tcPr>
                <w:tcW w:w="2835" w:type="dxa"/>
              </w:tcPr>
              <w:p w14:paraId="7C47AAF7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41958769"/>
            <w:placeholder>
              <w:docPart w:val="E43AAE7EE7504C2BA5F91E4A77140CCE"/>
            </w:placeholder>
            <w:showingPlcHdr/>
            <w:text/>
          </w:sdtPr>
          <w:sdtContent>
            <w:tc>
              <w:tcPr>
                <w:tcW w:w="2784" w:type="dxa"/>
              </w:tcPr>
              <w:p w14:paraId="6476C734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1EE928AE" w14:textId="77777777" w:rsidTr="007D01D4">
        <w:sdt>
          <w:sdtPr>
            <w:id w:val="348456584"/>
            <w:placeholder>
              <w:docPart w:val="4E458D34B7BD46039515BE7E6A67F22A"/>
            </w:placeholder>
            <w:showingPlcHdr/>
            <w:text/>
          </w:sdtPr>
          <w:sdtContent>
            <w:tc>
              <w:tcPr>
                <w:tcW w:w="2693" w:type="dxa"/>
              </w:tcPr>
              <w:p w14:paraId="123570AC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34861346"/>
            <w:placeholder>
              <w:docPart w:val="A608774787D74A3A990B2A4A1E54E91F"/>
            </w:placeholder>
            <w:showingPlcHdr/>
            <w:text/>
          </w:sdtPr>
          <w:sdtContent>
            <w:tc>
              <w:tcPr>
                <w:tcW w:w="2835" w:type="dxa"/>
              </w:tcPr>
              <w:p w14:paraId="273024B8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02678087"/>
            <w:placeholder>
              <w:docPart w:val="ADEB1392A79B4B80835194DE8F33DD6A"/>
            </w:placeholder>
            <w:showingPlcHdr/>
            <w:text/>
          </w:sdtPr>
          <w:sdtContent>
            <w:tc>
              <w:tcPr>
                <w:tcW w:w="2784" w:type="dxa"/>
              </w:tcPr>
              <w:p w14:paraId="7CFD5D17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019FE" w14:paraId="5212867A" w14:textId="77777777" w:rsidTr="007D01D4">
        <w:sdt>
          <w:sdtPr>
            <w:id w:val="337130040"/>
            <w:placeholder>
              <w:docPart w:val="B759E387B4BC40B6BB37E8A4A8867D65"/>
            </w:placeholder>
            <w:showingPlcHdr/>
            <w:text/>
          </w:sdtPr>
          <w:sdtContent>
            <w:tc>
              <w:tcPr>
                <w:tcW w:w="2693" w:type="dxa"/>
              </w:tcPr>
              <w:p w14:paraId="71CA4F49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835" w:type="dxa"/>
          </w:tcPr>
          <w:p w14:paraId="79508692" w14:textId="77777777" w:rsidR="005019FE" w:rsidRDefault="005019FE" w:rsidP="007D01D4">
            <w:r>
              <w:t>Minute Secretary</w:t>
            </w:r>
          </w:p>
        </w:tc>
        <w:sdt>
          <w:sdtPr>
            <w:id w:val="-494415609"/>
            <w:placeholder>
              <w:docPart w:val="E7628D2BAA584B0BB981FD53797F4FC9"/>
            </w:placeholder>
            <w:showingPlcHdr/>
            <w:text/>
          </w:sdtPr>
          <w:sdtContent>
            <w:tc>
              <w:tcPr>
                <w:tcW w:w="2784" w:type="dxa"/>
              </w:tcPr>
              <w:p w14:paraId="21479457" w14:textId="77777777" w:rsidR="005019FE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BBDCAFE" w14:textId="77777777" w:rsidR="005019FE" w:rsidRDefault="005019FE" w:rsidP="005019FE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513"/>
      </w:tblGrid>
      <w:tr w:rsidR="005019FE" w14:paraId="15BBB66A" w14:textId="77777777" w:rsidTr="007D01D4">
        <w:tc>
          <w:tcPr>
            <w:tcW w:w="846" w:type="dxa"/>
          </w:tcPr>
          <w:p w14:paraId="2B212F7E" w14:textId="77777777" w:rsidR="005019FE" w:rsidRDefault="005019FE" w:rsidP="007D01D4">
            <w:pPr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7513" w:type="dxa"/>
          </w:tcPr>
          <w:p w14:paraId="3327B79C" w14:textId="77777777" w:rsidR="005019FE" w:rsidRDefault="005019FE" w:rsidP="007D01D4">
            <w:pPr>
              <w:rPr>
                <w:b/>
              </w:rPr>
            </w:pPr>
            <w:r>
              <w:rPr>
                <w:b/>
              </w:rPr>
              <w:t>Issue(s) for Discussion</w:t>
            </w:r>
          </w:p>
        </w:tc>
      </w:tr>
      <w:tr w:rsidR="005019FE" w14:paraId="6E054C13" w14:textId="77777777" w:rsidTr="007D01D4">
        <w:tc>
          <w:tcPr>
            <w:tcW w:w="846" w:type="dxa"/>
          </w:tcPr>
          <w:p w14:paraId="5D51B2B5" w14:textId="77777777" w:rsidR="005019FE" w:rsidRPr="003A0CEF" w:rsidRDefault="005019FE" w:rsidP="007D01D4">
            <w:r w:rsidRPr="003A0CEF">
              <w:t>1</w:t>
            </w:r>
          </w:p>
        </w:tc>
        <w:tc>
          <w:tcPr>
            <w:tcW w:w="7513" w:type="dxa"/>
          </w:tcPr>
          <w:p w14:paraId="2241BE6B" w14:textId="77777777" w:rsidR="005019FE" w:rsidRDefault="005019FE" w:rsidP="007D01D4">
            <w:r w:rsidRPr="003A0CEF">
              <w:t>Welcome and Apologies</w:t>
            </w:r>
          </w:p>
          <w:sdt>
            <w:sdtPr>
              <w:id w:val="1405407541"/>
              <w:placeholder>
                <w:docPart w:val="ED1B2229345F4211A7349FEDA0013658"/>
              </w:placeholder>
              <w:showingPlcHdr/>
              <w:text/>
            </w:sdtPr>
            <w:sdtContent>
              <w:p w14:paraId="4F32E197" w14:textId="77777777" w:rsidR="005019FE" w:rsidRPr="003A0CEF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0D52F3C1" w14:textId="77777777" w:rsidTr="007D01D4">
        <w:tc>
          <w:tcPr>
            <w:tcW w:w="846" w:type="dxa"/>
          </w:tcPr>
          <w:p w14:paraId="5C445628" w14:textId="77777777" w:rsidR="005019FE" w:rsidRPr="003A0CEF" w:rsidRDefault="005019FE" w:rsidP="007D01D4">
            <w:r w:rsidRPr="003A0CEF">
              <w:t>2</w:t>
            </w:r>
          </w:p>
        </w:tc>
        <w:tc>
          <w:tcPr>
            <w:tcW w:w="7513" w:type="dxa"/>
          </w:tcPr>
          <w:p w14:paraId="44AA340B" w14:textId="77777777" w:rsidR="005019FE" w:rsidRDefault="005019FE" w:rsidP="007D01D4">
            <w:r w:rsidRPr="003A0CEF">
              <w:t>Minutes and Actions from Previous Meeting</w:t>
            </w:r>
          </w:p>
          <w:sdt>
            <w:sdtPr>
              <w:id w:val="989294540"/>
              <w:placeholder>
                <w:docPart w:val="74A0CFAD52D8427BA74C2C95A7E1D1FD"/>
              </w:placeholder>
              <w:showingPlcHdr/>
              <w:text/>
            </w:sdtPr>
            <w:sdtContent>
              <w:p w14:paraId="509B58F8" w14:textId="77777777" w:rsidR="005019FE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  <w:sdt>
            <w:sdtPr>
              <w:id w:val="1338116576"/>
              <w:placeholder>
                <w:docPart w:val="3D8E8B5CD6EE42B3B3073500AF5F015B"/>
              </w:placeholder>
              <w:showingPlcHdr/>
              <w:text/>
            </w:sdtPr>
            <w:sdtContent>
              <w:p w14:paraId="72B10D2A" w14:textId="77777777" w:rsidR="005019FE" w:rsidRPr="003A0CEF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7B8AD1BF" w14:textId="77777777" w:rsidTr="007D01D4">
        <w:tc>
          <w:tcPr>
            <w:tcW w:w="846" w:type="dxa"/>
          </w:tcPr>
          <w:p w14:paraId="425DF161" w14:textId="77777777" w:rsidR="005019FE" w:rsidRPr="003A0CEF" w:rsidRDefault="005019FE" w:rsidP="007D01D4">
            <w:r>
              <w:t>3</w:t>
            </w:r>
          </w:p>
        </w:tc>
        <w:tc>
          <w:tcPr>
            <w:tcW w:w="7513" w:type="dxa"/>
          </w:tcPr>
          <w:p w14:paraId="2901EDE8" w14:textId="77777777" w:rsidR="005019FE" w:rsidRDefault="005019FE" w:rsidP="007D01D4">
            <w:r>
              <w:t>Subject matter correlates with Agenda item and number convention</w:t>
            </w:r>
          </w:p>
          <w:sdt>
            <w:sdtPr>
              <w:id w:val="526917975"/>
              <w:placeholder>
                <w:docPart w:val="2C0EFC7EF4A646E7BAA6643A97B95B88"/>
              </w:placeholder>
              <w:showingPlcHdr/>
              <w:text/>
            </w:sdtPr>
            <w:sdtContent>
              <w:p w14:paraId="4A10A4B0" w14:textId="77777777" w:rsidR="005019FE" w:rsidRPr="003A0CEF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67645F9C" w14:textId="77777777" w:rsidTr="007D01D4">
        <w:tc>
          <w:tcPr>
            <w:tcW w:w="846" w:type="dxa"/>
          </w:tcPr>
          <w:p w14:paraId="179D761D" w14:textId="77777777" w:rsidR="005019FE" w:rsidRPr="003A0CEF" w:rsidRDefault="005019FE" w:rsidP="007D01D4"/>
        </w:tc>
        <w:tc>
          <w:tcPr>
            <w:tcW w:w="7513" w:type="dxa"/>
          </w:tcPr>
          <w:p w14:paraId="0EC8F567" w14:textId="77777777" w:rsidR="005019FE" w:rsidRDefault="005019FE" w:rsidP="007D01D4">
            <w:r>
              <w:t>3.1</w:t>
            </w:r>
          </w:p>
          <w:sdt>
            <w:sdtPr>
              <w:id w:val="-1953314724"/>
              <w:placeholder>
                <w:docPart w:val="3137DDA164474F0E82E8DAB2D14B9C23"/>
              </w:placeholder>
              <w:showingPlcHdr/>
              <w:text/>
            </w:sdtPr>
            <w:sdtContent>
              <w:p w14:paraId="4E7B331B" w14:textId="77777777" w:rsidR="005019FE" w:rsidRPr="003A0CEF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67756A04" w14:textId="77777777" w:rsidTr="007D01D4">
        <w:tc>
          <w:tcPr>
            <w:tcW w:w="846" w:type="dxa"/>
          </w:tcPr>
          <w:p w14:paraId="10B4C47C" w14:textId="77777777" w:rsidR="005019FE" w:rsidRPr="003A0CEF" w:rsidRDefault="005019FE" w:rsidP="007D01D4"/>
        </w:tc>
        <w:tc>
          <w:tcPr>
            <w:tcW w:w="7513" w:type="dxa"/>
          </w:tcPr>
          <w:p w14:paraId="01E2703D" w14:textId="77777777" w:rsidR="005019FE" w:rsidRDefault="005019FE" w:rsidP="007D01D4">
            <w:r>
              <w:t>3.2</w:t>
            </w:r>
          </w:p>
          <w:sdt>
            <w:sdtPr>
              <w:id w:val="-944688423"/>
              <w:placeholder>
                <w:docPart w:val="1D7E83FBFEED4351B6A99264A49F1884"/>
              </w:placeholder>
              <w:showingPlcHdr/>
              <w:text/>
            </w:sdtPr>
            <w:sdtContent>
              <w:p w14:paraId="66F8878F" w14:textId="77777777" w:rsidR="005019FE" w:rsidRPr="003A0CEF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74F52652" w14:textId="77777777" w:rsidTr="007D01D4">
        <w:tc>
          <w:tcPr>
            <w:tcW w:w="846" w:type="dxa"/>
          </w:tcPr>
          <w:p w14:paraId="1E710FF8" w14:textId="77777777" w:rsidR="005019FE" w:rsidRPr="003A0CEF" w:rsidRDefault="005019FE" w:rsidP="007D01D4">
            <w:r>
              <w:t>4</w:t>
            </w:r>
          </w:p>
        </w:tc>
        <w:tc>
          <w:tcPr>
            <w:tcW w:w="7513" w:type="dxa"/>
          </w:tcPr>
          <w:p w14:paraId="727E61E0" w14:textId="77777777" w:rsidR="005019FE" w:rsidRDefault="005019FE" w:rsidP="007D01D4">
            <w:r>
              <w:t>Subject matter correlates with Agenda item and number convention</w:t>
            </w:r>
          </w:p>
          <w:sdt>
            <w:sdtPr>
              <w:id w:val="1483189486"/>
              <w:placeholder>
                <w:docPart w:val="CB293C7BD8EA4979998B8CA54BB4BB48"/>
              </w:placeholder>
              <w:showingPlcHdr/>
              <w:text/>
            </w:sdtPr>
            <w:sdtContent>
              <w:p w14:paraId="757DC4D5" w14:textId="77777777" w:rsidR="005019FE" w:rsidRPr="003A0CEF" w:rsidRDefault="005019FE" w:rsidP="007D01D4"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37695B84" w14:textId="77777777" w:rsidTr="007D01D4">
        <w:tc>
          <w:tcPr>
            <w:tcW w:w="846" w:type="dxa"/>
          </w:tcPr>
          <w:p w14:paraId="7BCC1D3C" w14:textId="77777777" w:rsidR="005019FE" w:rsidRPr="003A0CEF" w:rsidRDefault="005019FE" w:rsidP="007D01D4"/>
        </w:tc>
        <w:tc>
          <w:tcPr>
            <w:tcW w:w="7513" w:type="dxa"/>
          </w:tcPr>
          <w:p w14:paraId="608A73F7" w14:textId="77777777" w:rsidR="005019FE" w:rsidRDefault="005019FE" w:rsidP="007D01D4">
            <w:r>
              <w:t>4.1</w:t>
            </w:r>
          </w:p>
          <w:sdt>
            <w:sdtPr>
              <w:id w:val="-3900576"/>
              <w:placeholder>
                <w:docPart w:val="FC4888632EAD450481B97192F3059EAF"/>
              </w:placeholder>
              <w:showingPlcHdr/>
              <w:text/>
            </w:sdtPr>
            <w:sdtContent>
              <w:p w14:paraId="3A8FBD99" w14:textId="77777777" w:rsidR="005019FE" w:rsidRPr="003A0CEF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73D9D2FE" w14:textId="77777777" w:rsidTr="007D01D4">
        <w:tc>
          <w:tcPr>
            <w:tcW w:w="846" w:type="dxa"/>
          </w:tcPr>
          <w:p w14:paraId="5FE8B4FD" w14:textId="77777777" w:rsidR="005019FE" w:rsidRPr="003A0CEF" w:rsidRDefault="005019FE" w:rsidP="007D01D4"/>
        </w:tc>
        <w:tc>
          <w:tcPr>
            <w:tcW w:w="7513" w:type="dxa"/>
          </w:tcPr>
          <w:p w14:paraId="7D74262C" w14:textId="77777777" w:rsidR="005019FE" w:rsidRDefault="005019FE" w:rsidP="007D01D4">
            <w:r>
              <w:t>4.2</w:t>
            </w:r>
          </w:p>
          <w:sdt>
            <w:sdtPr>
              <w:id w:val="1752232930"/>
              <w:placeholder>
                <w:docPart w:val="8CF83E851A6E49F7AA23793C2B18D49D"/>
              </w:placeholder>
              <w:showingPlcHdr/>
              <w:text/>
            </w:sdtPr>
            <w:sdtContent>
              <w:p w14:paraId="6BE96523" w14:textId="77777777" w:rsidR="005019FE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14C7DEB0" w14:textId="77777777" w:rsidTr="007D01D4">
        <w:tc>
          <w:tcPr>
            <w:tcW w:w="846" w:type="dxa"/>
          </w:tcPr>
          <w:p w14:paraId="06804E0B" w14:textId="77777777" w:rsidR="005019FE" w:rsidRPr="003A0CEF" w:rsidRDefault="005019FE" w:rsidP="007D01D4">
            <w:r>
              <w:t>5</w:t>
            </w:r>
          </w:p>
        </w:tc>
        <w:tc>
          <w:tcPr>
            <w:tcW w:w="7513" w:type="dxa"/>
          </w:tcPr>
          <w:p w14:paraId="033EA18A" w14:textId="77777777" w:rsidR="005019FE" w:rsidRDefault="005019FE" w:rsidP="007D01D4">
            <w:r>
              <w:t>Other Business</w:t>
            </w:r>
          </w:p>
        </w:tc>
      </w:tr>
      <w:tr w:rsidR="005019FE" w14:paraId="08A3A3DD" w14:textId="77777777" w:rsidTr="007D01D4">
        <w:tc>
          <w:tcPr>
            <w:tcW w:w="846" w:type="dxa"/>
          </w:tcPr>
          <w:p w14:paraId="52B6B837" w14:textId="77777777" w:rsidR="005019FE" w:rsidRDefault="005019FE" w:rsidP="007D01D4"/>
        </w:tc>
        <w:tc>
          <w:tcPr>
            <w:tcW w:w="7513" w:type="dxa"/>
          </w:tcPr>
          <w:p w14:paraId="46C60240" w14:textId="77777777" w:rsidR="005019FE" w:rsidRDefault="005019FE" w:rsidP="007D01D4">
            <w:r>
              <w:t>5.1</w:t>
            </w:r>
          </w:p>
          <w:sdt>
            <w:sdtPr>
              <w:id w:val="-2008128566"/>
              <w:placeholder>
                <w:docPart w:val="DAC0857A47214D599349D5323A6BF9F3"/>
              </w:placeholder>
              <w:showingPlcHdr/>
              <w:text/>
            </w:sdtPr>
            <w:sdtContent>
              <w:p w14:paraId="35513D26" w14:textId="77777777" w:rsidR="005019FE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1E0CB9C1" w14:textId="77777777" w:rsidTr="007D01D4">
        <w:tc>
          <w:tcPr>
            <w:tcW w:w="846" w:type="dxa"/>
          </w:tcPr>
          <w:p w14:paraId="08D20C96" w14:textId="77777777" w:rsidR="005019FE" w:rsidRDefault="005019FE" w:rsidP="007D01D4"/>
        </w:tc>
        <w:tc>
          <w:tcPr>
            <w:tcW w:w="7513" w:type="dxa"/>
          </w:tcPr>
          <w:p w14:paraId="7D398BEA" w14:textId="77777777" w:rsidR="005019FE" w:rsidRDefault="005019FE" w:rsidP="007D01D4">
            <w:r>
              <w:t>5.2</w:t>
            </w:r>
          </w:p>
          <w:sdt>
            <w:sdtPr>
              <w:id w:val="-2101486140"/>
              <w:placeholder>
                <w:docPart w:val="B1146F27632F4745972EB6C78DCF66B4"/>
              </w:placeholder>
              <w:showingPlcHdr/>
              <w:text/>
            </w:sdtPr>
            <w:sdtContent>
              <w:p w14:paraId="23B97D68" w14:textId="77777777" w:rsidR="005019FE" w:rsidRDefault="005019FE" w:rsidP="005019FE">
                <w:pPr>
                  <w:pStyle w:val="ListParagraph"/>
                  <w:numPr>
                    <w:ilvl w:val="0"/>
                    <w:numId w:val="13"/>
                  </w:numPr>
                  <w:spacing w:before="0" w:after="0"/>
                </w:pPr>
                <w:r w:rsidRPr="00B7510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019FE" w14:paraId="25E59B2B" w14:textId="77777777" w:rsidTr="007D01D4">
        <w:tc>
          <w:tcPr>
            <w:tcW w:w="846" w:type="dxa"/>
          </w:tcPr>
          <w:p w14:paraId="693ED2B7" w14:textId="77777777" w:rsidR="005019FE" w:rsidRDefault="005019FE" w:rsidP="007D01D4">
            <w:r>
              <w:t>6</w:t>
            </w:r>
          </w:p>
        </w:tc>
        <w:tc>
          <w:tcPr>
            <w:tcW w:w="7513" w:type="dxa"/>
          </w:tcPr>
          <w:p w14:paraId="2A2699C3" w14:textId="77777777" w:rsidR="005019FE" w:rsidRDefault="005019FE" w:rsidP="007D01D4">
            <w:r>
              <w:t xml:space="preserve">Meeting finish </w:t>
            </w:r>
            <w:sdt>
              <w:sdtPr>
                <w:id w:val="10195467"/>
                <w:placeholder>
                  <w:docPart w:val="3BD567B4EE6B420ABAED16AD409F99FF"/>
                </w:placeholder>
                <w:showingPlcHdr/>
                <w:text/>
              </w:sdtPr>
              <w:sdtContent>
                <w:r w:rsidRPr="00B7510E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 xml:space="preserve"> am/pm</w:t>
            </w:r>
          </w:p>
        </w:tc>
      </w:tr>
      <w:tr w:rsidR="005019FE" w14:paraId="344B204A" w14:textId="77777777" w:rsidTr="007D01D4">
        <w:tc>
          <w:tcPr>
            <w:tcW w:w="846" w:type="dxa"/>
          </w:tcPr>
          <w:p w14:paraId="747E857A" w14:textId="77777777" w:rsidR="005019FE" w:rsidRDefault="005019FE" w:rsidP="007D01D4"/>
        </w:tc>
        <w:tc>
          <w:tcPr>
            <w:tcW w:w="7513" w:type="dxa"/>
          </w:tcPr>
          <w:p w14:paraId="34D396C0" w14:textId="77777777" w:rsidR="005019FE" w:rsidRDefault="005019FE" w:rsidP="007D01D4">
            <w:r>
              <w:t xml:space="preserve">Next Meeting </w:t>
            </w:r>
            <w:sdt>
              <w:sdtPr>
                <w:id w:val="208234603"/>
                <w:placeholder>
                  <w:docPart w:val="93E8B725A9D04176BEDDB469E9903D11"/>
                </w:placeholder>
                <w:showingPlcHdr/>
                <w:text/>
              </w:sdtPr>
              <w:sdtContent>
                <w:r w:rsidRPr="00B7510E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>,2020</w:t>
            </w:r>
          </w:p>
        </w:tc>
      </w:tr>
    </w:tbl>
    <w:p w14:paraId="412276DF" w14:textId="77777777" w:rsidR="005019FE" w:rsidRPr="001E7AA3" w:rsidRDefault="005019FE" w:rsidP="005019FE">
      <w:pPr>
        <w:rPr>
          <w:b/>
        </w:rPr>
      </w:pPr>
    </w:p>
    <w:p w14:paraId="7D12CF18" w14:textId="77777777" w:rsidR="005019FE" w:rsidRPr="00710665" w:rsidRDefault="005019FE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C6CF6E" w14:textId="77777777" w:rsidR="00BC4FCC" w:rsidRDefault="00BC4FCC" w:rsidP="00452E05">
      <w:r>
        <w:separator/>
      </w:r>
    </w:p>
  </w:endnote>
  <w:endnote w:type="continuationSeparator" w:id="0">
    <w:p w14:paraId="05F8D934" w14:textId="77777777" w:rsidR="00BC4FCC" w:rsidRDefault="00BC4FCC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8739E" w14:textId="77777777" w:rsidR="00BC4FCC" w:rsidRDefault="00BC4FCC" w:rsidP="00452E05">
      <w:r>
        <w:separator/>
      </w:r>
    </w:p>
  </w:footnote>
  <w:footnote w:type="continuationSeparator" w:id="0">
    <w:p w14:paraId="4B1E2239" w14:textId="77777777" w:rsidR="00BC4FCC" w:rsidRDefault="00BC4FCC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BC4FCC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4B0D5B"/>
    <w:multiLevelType w:val="hybridMultilevel"/>
    <w:tmpl w:val="E2F80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9790B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19FE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24A6A"/>
    <w:rsid w:val="009D673D"/>
    <w:rsid w:val="009F4AD0"/>
    <w:rsid w:val="00A3382D"/>
    <w:rsid w:val="00A72D40"/>
    <w:rsid w:val="00B658DB"/>
    <w:rsid w:val="00B9245E"/>
    <w:rsid w:val="00BC4FCC"/>
    <w:rsid w:val="00BE0325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5019F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019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058EB99CD0421BA79072ACF7565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5EDDE-F5E3-46DD-84C0-1D8809A48940}"/>
      </w:docPartPr>
      <w:docPartBody>
        <w:p w:rsidR="00000000" w:rsidRDefault="0035351A" w:rsidP="0035351A">
          <w:pPr>
            <w:pStyle w:val="BC058EB99CD0421BA79072ACF75650A5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E8FC60CF4E43BF8550B1893FCE1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75710-9836-4A09-BB94-491EB70799B4}"/>
      </w:docPartPr>
      <w:docPartBody>
        <w:p w:rsidR="00000000" w:rsidRDefault="0035351A" w:rsidP="0035351A">
          <w:pPr>
            <w:pStyle w:val="CCE8FC60CF4E43BF8550B1893FCE15AE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AFAAFD85BD4A62B1CF11FC41BD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69D15-4279-4EEF-A6A1-927F7A4A907F}"/>
      </w:docPartPr>
      <w:docPartBody>
        <w:p w:rsidR="00000000" w:rsidRDefault="0035351A" w:rsidP="0035351A">
          <w:pPr>
            <w:pStyle w:val="8BAFAAFD85BD4A62B1CF11FC41BD258A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FBB22079964F80A2B65E38E6B83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19100-7C7A-461D-9E07-821FE84B0DAB}"/>
      </w:docPartPr>
      <w:docPartBody>
        <w:p w:rsidR="00000000" w:rsidRDefault="0035351A" w:rsidP="0035351A">
          <w:pPr>
            <w:pStyle w:val="24FBB22079964F80A2B65E38E6B83C55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F980DD78F74E7B96673456C199F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D6C67-2969-4A56-99C9-6514A4F0E01A}"/>
      </w:docPartPr>
      <w:docPartBody>
        <w:p w:rsidR="00000000" w:rsidRDefault="0035351A" w:rsidP="0035351A">
          <w:pPr>
            <w:pStyle w:val="D3F980DD78F74E7B96673456C199FA62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D8E39F34FF46ACB6C88397375F2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C499C-8073-4ED9-8AF4-D5BE8077597A}"/>
      </w:docPartPr>
      <w:docPartBody>
        <w:p w:rsidR="00000000" w:rsidRDefault="0035351A" w:rsidP="0035351A">
          <w:pPr>
            <w:pStyle w:val="53D8E39F34FF46ACB6C88397375F2B80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2D8A0ED55146199B348E46EFDA0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F5EA4-BBFA-4163-BE9A-7E24A7334959}"/>
      </w:docPartPr>
      <w:docPartBody>
        <w:p w:rsidR="00000000" w:rsidRDefault="0035351A" w:rsidP="0035351A">
          <w:pPr>
            <w:pStyle w:val="F02D8A0ED55146199B348E46EFDA04B6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358506D7FB4D9FAB658FBDF22EE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EAA52-3B15-444F-9012-7202D7FF09DB}"/>
      </w:docPartPr>
      <w:docPartBody>
        <w:p w:rsidR="00000000" w:rsidRDefault="0035351A" w:rsidP="0035351A">
          <w:pPr>
            <w:pStyle w:val="5D358506D7FB4D9FAB658FBDF22EEEEC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02D8DA1B384A61B057B7518DB84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300CB-1791-4E0E-AD17-59D95CD596B2}"/>
      </w:docPartPr>
      <w:docPartBody>
        <w:p w:rsidR="00000000" w:rsidRDefault="0035351A" w:rsidP="0035351A">
          <w:pPr>
            <w:pStyle w:val="EF02D8DA1B384A61B057B7518DB843FE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F9F5A9BF214484B670E9121115E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5BC78-C925-46EA-AA34-3B6D376B0F19}"/>
      </w:docPartPr>
      <w:docPartBody>
        <w:p w:rsidR="00000000" w:rsidRDefault="0035351A" w:rsidP="0035351A">
          <w:pPr>
            <w:pStyle w:val="F2F9F5A9BF214484B670E9121115EB65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1F6C7974BE4308A0D07A4898033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870A5-3D20-4C24-BECB-042BE5301F2B}"/>
      </w:docPartPr>
      <w:docPartBody>
        <w:p w:rsidR="00000000" w:rsidRDefault="0035351A" w:rsidP="0035351A">
          <w:pPr>
            <w:pStyle w:val="1B1F6C7974BE4308A0D07A4898033476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67C051EABD42C8B5898FA42F4DD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DF4A5-723A-4B66-B32C-1FC12544284E}"/>
      </w:docPartPr>
      <w:docPartBody>
        <w:p w:rsidR="00000000" w:rsidRDefault="0035351A" w:rsidP="0035351A">
          <w:pPr>
            <w:pStyle w:val="C967C051EABD42C8B5898FA42F4DD295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E69125105C4CFD96F698B7AEE8D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F3EAB-DFED-460B-84CE-A2CA769D880C}"/>
      </w:docPartPr>
      <w:docPartBody>
        <w:p w:rsidR="00000000" w:rsidRDefault="0035351A" w:rsidP="0035351A">
          <w:pPr>
            <w:pStyle w:val="4DE69125105C4CFD96F698B7AEE8DB77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BD979FA5F8407699C2E103D2B10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6A0A8-9811-4B03-B246-F947934883F3}"/>
      </w:docPartPr>
      <w:docPartBody>
        <w:p w:rsidR="00000000" w:rsidRDefault="0035351A" w:rsidP="0035351A">
          <w:pPr>
            <w:pStyle w:val="69BD979FA5F8407699C2E103D2B1077A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157D6E10BD4F35B7446F73EDE29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99A63-F919-4FB2-A7E3-0ACF13BD6F7E}"/>
      </w:docPartPr>
      <w:docPartBody>
        <w:p w:rsidR="00000000" w:rsidRDefault="0035351A" w:rsidP="0035351A">
          <w:pPr>
            <w:pStyle w:val="4E157D6E10BD4F35B7446F73EDE29790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FA9973D1E54BD1B3D7E2E4AE471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6FD05-CD9B-4ADA-83EC-93672EA1E9B9}"/>
      </w:docPartPr>
      <w:docPartBody>
        <w:p w:rsidR="00000000" w:rsidRDefault="0035351A" w:rsidP="0035351A">
          <w:pPr>
            <w:pStyle w:val="85FA9973D1E54BD1B3D7E2E4AE471A01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F063AC7FB24B2D871488515D01D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01E5D-C2DA-400E-B9BC-DCB5C6B48797}"/>
      </w:docPartPr>
      <w:docPartBody>
        <w:p w:rsidR="00000000" w:rsidRDefault="0035351A" w:rsidP="0035351A">
          <w:pPr>
            <w:pStyle w:val="7BF063AC7FB24B2D871488515D01D95E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ECBC1CF584CF087DCBAE44479F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904C8-D48B-4137-9E28-3A2C2AEFA0BD}"/>
      </w:docPartPr>
      <w:docPartBody>
        <w:p w:rsidR="00000000" w:rsidRDefault="0035351A" w:rsidP="0035351A">
          <w:pPr>
            <w:pStyle w:val="7EDECBC1CF584CF087DCBAE44479F3C3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D8018B56145E1839D5DD730F5A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F7222-9DD0-4237-B593-1351CA375E58}"/>
      </w:docPartPr>
      <w:docPartBody>
        <w:p w:rsidR="00000000" w:rsidRDefault="0035351A" w:rsidP="0035351A">
          <w:pPr>
            <w:pStyle w:val="CDDD8018B56145E1839D5DD730F5A7BE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51377A51FE43A29ABFA9FC36FED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538F5-0521-481F-92EE-42292E6BAC23}"/>
      </w:docPartPr>
      <w:docPartBody>
        <w:p w:rsidR="00000000" w:rsidRDefault="0035351A" w:rsidP="0035351A">
          <w:pPr>
            <w:pStyle w:val="D251377A51FE43A29ABFA9FC36FED736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3F460155CE4733B56AFC2D132FA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5DC7A-0872-4D3B-8CED-F5E7FB35C78D}"/>
      </w:docPartPr>
      <w:docPartBody>
        <w:p w:rsidR="00000000" w:rsidRDefault="0035351A" w:rsidP="0035351A">
          <w:pPr>
            <w:pStyle w:val="6C3F460155CE4733B56AFC2D132FACFA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B908ED423F4D2685BEF0AF74AA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42586-7FE4-44A3-9CAF-84700CA10975}"/>
      </w:docPartPr>
      <w:docPartBody>
        <w:p w:rsidR="00000000" w:rsidRDefault="0035351A" w:rsidP="0035351A">
          <w:pPr>
            <w:pStyle w:val="5DB908ED423F4D2685BEF0AF74AAF305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D145AF1CFC45CEBD576A5344204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B344D-CB90-49EF-80D0-C3E55B33FF07}"/>
      </w:docPartPr>
      <w:docPartBody>
        <w:p w:rsidR="00000000" w:rsidRDefault="0035351A" w:rsidP="0035351A">
          <w:pPr>
            <w:pStyle w:val="C0D145AF1CFC45CEBD576A53442047AF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5E3CC33B824FC3BFA0B32B79230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E9B7D-3CF0-4034-819F-415B7EF24DE1}"/>
      </w:docPartPr>
      <w:docPartBody>
        <w:p w:rsidR="00000000" w:rsidRDefault="0035351A" w:rsidP="0035351A">
          <w:pPr>
            <w:pStyle w:val="705E3CC33B824FC3BFA0B32B7923089A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ABC98764D7493FA770BB371FCFB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AB4F6-2DC7-4F1E-AB6E-246E9ACAEFFF}"/>
      </w:docPartPr>
      <w:docPartBody>
        <w:p w:rsidR="00000000" w:rsidRDefault="0035351A" w:rsidP="0035351A">
          <w:pPr>
            <w:pStyle w:val="29ABC98764D7493FA770BB371FCFB667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A43BFC856143699A1A0647ED3B1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475C-F267-4BC7-8F8E-FC5C9AE47565}"/>
      </w:docPartPr>
      <w:docPartBody>
        <w:p w:rsidR="00000000" w:rsidRDefault="0035351A" w:rsidP="0035351A">
          <w:pPr>
            <w:pStyle w:val="CEA43BFC856143699A1A0647ED3B10C5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3AAE7EE7504C2BA5F91E4A77140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5AF8A-A1AB-4AA1-8E4C-B23926366B12}"/>
      </w:docPartPr>
      <w:docPartBody>
        <w:p w:rsidR="00000000" w:rsidRDefault="0035351A" w:rsidP="0035351A">
          <w:pPr>
            <w:pStyle w:val="E43AAE7EE7504C2BA5F91E4A77140CCE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458D34B7BD46039515BE7E6A67F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7A555-686B-445B-A105-26583C788CB5}"/>
      </w:docPartPr>
      <w:docPartBody>
        <w:p w:rsidR="00000000" w:rsidRDefault="0035351A" w:rsidP="0035351A">
          <w:pPr>
            <w:pStyle w:val="4E458D34B7BD46039515BE7E6A67F22A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08774787D74A3A990B2A4A1E54E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2A8EC-CB16-43E3-8B1B-4C0AE83D95BE}"/>
      </w:docPartPr>
      <w:docPartBody>
        <w:p w:rsidR="00000000" w:rsidRDefault="0035351A" w:rsidP="0035351A">
          <w:pPr>
            <w:pStyle w:val="A608774787D74A3A990B2A4A1E54E91F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EB1392A79B4B80835194DE8F33D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C4C09-5172-4F2B-B6BF-9E78378B8F1E}"/>
      </w:docPartPr>
      <w:docPartBody>
        <w:p w:rsidR="00000000" w:rsidRDefault="0035351A" w:rsidP="0035351A">
          <w:pPr>
            <w:pStyle w:val="ADEB1392A79B4B80835194DE8F33DD6A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59E387B4BC40B6BB37E8A4A8867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30DED-82E7-4C4C-924C-A1852E623ED8}"/>
      </w:docPartPr>
      <w:docPartBody>
        <w:p w:rsidR="00000000" w:rsidRDefault="0035351A" w:rsidP="0035351A">
          <w:pPr>
            <w:pStyle w:val="B759E387B4BC40B6BB37E8A4A8867D65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628D2BAA584B0BB981FD53797F4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05F67-BCF8-434A-A842-0731D194824E}"/>
      </w:docPartPr>
      <w:docPartBody>
        <w:p w:rsidR="00000000" w:rsidRDefault="0035351A" w:rsidP="0035351A">
          <w:pPr>
            <w:pStyle w:val="E7628D2BAA584B0BB981FD53797F4FC9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1B2229345F4211A7349FEDA0013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9850B-65E2-414D-AB4C-2546D49550E5}"/>
      </w:docPartPr>
      <w:docPartBody>
        <w:p w:rsidR="00000000" w:rsidRDefault="0035351A" w:rsidP="0035351A">
          <w:pPr>
            <w:pStyle w:val="ED1B2229345F4211A7349FEDA0013658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A0CFAD52D8427BA74C2C95A7E1D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04D89-51A3-4F6F-9E27-48D10F953CA1}"/>
      </w:docPartPr>
      <w:docPartBody>
        <w:p w:rsidR="00000000" w:rsidRDefault="0035351A" w:rsidP="0035351A">
          <w:pPr>
            <w:pStyle w:val="74A0CFAD52D8427BA74C2C95A7E1D1FD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8E8B5CD6EE42B3B3073500AF5F0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39883-AE26-484B-A5A0-E56B563E29D6}"/>
      </w:docPartPr>
      <w:docPartBody>
        <w:p w:rsidR="00000000" w:rsidRDefault="0035351A" w:rsidP="0035351A">
          <w:pPr>
            <w:pStyle w:val="3D8E8B5CD6EE42B3B3073500AF5F015B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0EFC7EF4A646E7BAA6643A97B95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47D0C-1FBE-4952-99C7-672CD455CECD}"/>
      </w:docPartPr>
      <w:docPartBody>
        <w:p w:rsidR="00000000" w:rsidRDefault="0035351A" w:rsidP="0035351A">
          <w:pPr>
            <w:pStyle w:val="2C0EFC7EF4A646E7BAA6643A97B95B88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37DDA164474F0E82E8DAB2D14B9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7F9EA-66A8-4351-93AE-EADCE25DC6E0}"/>
      </w:docPartPr>
      <w:docPartBody>
        <w:p w:rsidR="00000000" w:rsidRDefault="0035351A" w:rsidP="0035351A">
          <w:pPr>
            <w:pStyle w:val="3137DDA164474F0E82E8DAB2D14B9C23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7E83FBFEED4351B6A99264A49F1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E2F1C-D4A3-41FA-A600-9B43829B84A3}"/>
      </w:docPartPr>
      <w:docPartBody>
        <w:p w:rsidR="00000000" w:rsidRDefault="0035351A" w:rsidP="0035351A">
          <w:pPr>
            <w:pStyle w:val="1D7E83FBFEED4351B6A99264A49F1884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293C7BD8EA4979998B8CA54BB4B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C7FA0-B7A5-41CC-AFF9-59FBE2FA414D}"/>
      </w:docPartPr>
      <w:docPartBody>
        <w:p w:rsidR="00000000" w:rsidRDefault="0035351A" w:rsidP="0035351A">
          <w:pPr>
            <w:pStyle w:val="CB293C7BD8EA4979998B8CA54BB4BB48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4888632EAD450481B97192F3059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673EC-D181-42CC-98A5-5A3BCC26CD53}"/>
      </w:docPartPr>
      <w:docPartBody>
        <w:p w:rsidR="00000000" w:rsidRDefault="0035351A" w:rsidP="0035351A">
          <w:pPr>
            <w:pStyle w:val="FC4888632EAD450481B97192F3059EAF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F83E851A6E49F7AA23793C2B18D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41782-A9C0-4CA9-A46A-7C522F5A598E}"/>
      </w:docPartPr>
      <w:docPartBody>
        <w:p w:rsidR="00000000" w:rsidRDefault="0035351A" w:rsidP="0035351A">
          <w:pPr>
            <w:pStyle w:val="8CF83E851A6E49F7AA23793C2B18D49D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C0857A47214D599349D5323A6BF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6236C-E497-4EF8-B830-948B8C7F1EEB}"/>
      </w:docPartPr>
      <w:docPartBody>
        <w:p w:rsidR="00000000" w:rsidRDefault="0035351A" w:rsidP="0035351A">
          <w:pPr>
            <w:pStyle w:val="DAC0857A47214D599349D5323A6BF9F3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146F27632F4745972EB6C78DCF6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1F40B-5F55-4973-8746-56950A6782B8}"/>
      </w:docPartPr>
      <w:docPartBody>
        <w:p w:rsidR="00000000" w:rsidRDefault="0035351A" w:rsidP="0035351A">
          <w:pPr>
            <w:pStyle w:val="B1146F27632F4745972EB6C78DCF66B4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D567B4EE6B420ABAED16AD409F9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9EDC0-76A1-4479-92A9-26A6367906F5}"/>
      </w:docPartPr>
      <w:docPartBody>
        <w:p w:rsidR="00000000" w:rsidRDefault="0035351A" w:rsidP="0035351A">
          <w:pPr>
            <w:pStyle w:val="3BD567B4EE6B420ABAED16AD409F99FF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E8B725A9D04176BEDDB469E9903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F4326-4761-492D-AB88-3D1B6599A893}"/>
      </w:docPartPr>
      <w:docPartBody>
        <w:p w:rsidR="00000000" w:rsidRDefault="0035351A" w:rsidP="0035351A">
          <w:pPr>
            <w:pStyle w:val="93E8B725A9D04176BEDDB469E9903D11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E3C732E9314180AD1DDE9879ACF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66C1A-455E-4B8C-9486-29BC124E00E1}"/>
      </w:docPartPr>
      <w:docPartBody>
        <w:p w:rsidR="00000000" w:rsidRDefault="0035351A" w:rsidP="0035351A">
          <w:pPr>
            <w:pStyle w:val="56E3C732E9314180AD1DDE9879ACF179"/>
          </w:pPr>
          <w:r w:rsidRPr="00B7510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351A"/>
    <w:rsid w:val="0035351A"/>
    <w:rsid w:val="00B0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351A"/>
    <w:rPr>
      <w:color w:val="808080"/>
    </w:rPr>
  </w:style>
  <w:style w:type="paragraph" w:customStyle="1" w:styleId="BC058EB99CD0421BA79072ACF75650A5">
    <w:name w:val="BC058EB99CD0421BA79072ACF75650A5"/>
    <w:rsid w:val="0035351A"/>
  </w:style>
  <w:style w:type="paragraph" w:customStyle="1" w:styleId="CCE8FC60CF4E43BF8550B1893FCE15AE">
    <w:name w:val="CCE8FC60CF4E43BF8550B1893FCE15AE"/>
    <w:rsid w:val="0035351A"/>
  </w:style>
  <w:style w:type="paragraph" w:customStyle="1" w:styleId="8BAFAAFD85BD4A62B1CF11FC41BD258A">
    <w:name w:val="8BAFAAFD85BD4A62B1CF11FC41BD258A"/>
    <w:rsid w:val="0035351A"/>
  </w:style>
  <w:style w:type="paragraph" w:customStyle="1" w:styleId="24FBB22079964F80A2B65E38E6B83C55">
    <w:name w:val="24FBB22079964F80A2B65E38E6B83C55"/>
    <w:rsid w:val="0035351A"/>
  </w:style>
  <w:style w:type="paragraph" w:customStyle="1" w:styleId="D3F980DD78F74E7B96673456C199FA62">
    <w:name w:val="D3F980DD78F74E7B96673456C199FA62"/>
    <w:rsid w:val="0035351A"/>
  </w:style>
  <w:style w:type="paragraph" w:customStyle="1" w:styleId="53D8E39F34FF46ACB6C88397375F2B80">
    <w:name w:val="53D8E39F34FF46ACB6C88397375F2B80"/>
    <w:rsid w:val="0035351A"/>
  </w:style>
  <w:style w:type="paragraph" w:customStyle="1" w:styleId="F02D8A0ED55146199B348E46EFDA04B6">
    <w:name w:val="F02D8A0ED55146199B348E46EFDA04B6"/>
    <w:rsid w:val="0035351A"/>
  </w:style>
  <w:style w:type="paragraph" w:customStyle="1" w:styleId="5D358506D7FB4D9FAB658FBDF22EEEEC">
    <w:name w:val="5D358506D7FB4D9FAB658FBDF22EEEEC"/>
    <w:rsid w:val="0035351A"/>
  </w:style>
  <w:style w:type="paragraph" w:customStyle="1" w:styleId="EF02D8DA1B384A61B057B7518DB843FE">
    <w:name w:val="EF02D8DA1B384A61B057B7518DB843FE"/>
    <w:rsid w:val="0035351A"/>
  </w:style>
  <w:style w:type="paragraph" w:customStyle="1" w:styleId="F2F9F5A9BF214484B670E9121115EB65">
    <w:name w:val="F2F9F5A9BF214484B670E9121115EB65"/>
    <w:rsid w:val="0035351A"/>
  </w:style>
  <w:style w:type="paragraph" w:customStyle="1" w:styleId="1B1F6C7974BE4308A0D07A4898033476">
    <w:name w:val="1B1F6C7974BE4308A0D07A4898033476"/>
    <w:rsid w:val="0035351A"/>
  </w:style>
  <w:style w:type="paragraph" w:customStyle="1" w:styleId="C967C051EABD42C8B5898FA42F4DD295">
    <w:name w:val="C967C051EABD42C8B5898FA42F4DD295"/>
    <w:rsid w:val="0035351A"/>
  </w:style>
  <w:style w:type="paragraph" w:customStyle="1" w:styleId="4DE69125105C4CFD96F698B7AEE8DB77">
    <w:name w:val="4DE69125105C4CFD96F698B7AEE8DB77"/>
    <w:rsid w:val="0035351A"/>
  </w:style>
  <w:style w:type="paragraph" w:customStyle="1" w:styleId="69BD979FA5F8407699C2E103D2B1077A">
    <w:name w:val="69BD979FA5F8407699C2E103D2B1077A"/>
    <w:rsid w:val="0035351A"/>
  </w:style>
  <w:style w:type="paragraph" w:customStyle="1" w:styleId="4E157D6E10BD4F35B7446F73EDE29790">
    <w:name w:val="4E157D6E10BD4F35B7446F73EDE29790"/>
    <w:rsid w:val="0035351A"/>
  </w:style>
  <w:style w:type="paragraph" w:customStyle="1" w:styleId="85FA9973D1E54BD1B3D7E2E4AE471A01">
    <w:name w:val="85FA9973D1E54BD1B3D7E2E4AE471A01"/>
    <w:rsid w:val="0035351A"/>
  </w:style>
  <w:style w:type="paragraph" w:customStyle="1" w:styleId="7BF063AC7FB24B2D871488515D01D95E">
    <w:name w:val="7BF063AC7FB24B2D871488515D01D95E"/>
    <w:rsid w:val="0035351A"/>
  </w:style>
  <w:style w:type="paragraph" w:customStyle="1" w:styleId="7EDECBC1CF584CF087DCBAE44479F3C3">
    <w:name w:val="7EDECBC1CF584CF087DCBAE44479F3C3"/>
    <w:rsid w:val="0035351A"/>
  </w:style>
  <w:style w:type="paragraph" w:customStyle="1" w:styleId="CDDD8018B56145E1839D5DD730F5A7BE">
    <w:name w:val="CDDD8018B56145E1839D5DD730F5A7BE"/>
    <w:rsid w:val="0035351A"/>
  </w:style>
  <w:style w:type="paragraph" w:customStyle="1" w:styleId="D251377A51FE43A29ABFA9FC36FED736">
    <w:name w:val="D251377A51FE43A29ABFA9FC36FED736"/>
    <w:rsid w:val="0035351A"/>
  </w:style>
  <w:style w:type="paragraph" w:customStyle="1" w:styleId="6C3F460155CE4733B56AFC2D132FACFA">
    <w:name w:val="6C3F460155CE4733B56AFC2D132FACFA"/>
    <w:rsid w:val="0035351A"/>
  </w:style>
  <w:style w:type="paragraph" w:customStyle="1" w:styleId="5DB908ED423F4D2685BEF0AF74AAF305">
    <w:name w:val="5DB908ED423F4D2685BEF0AF74AAF305"/>
    <w:rsid w:val="0035351A"/>
  </w:style>
  <w:style w:type="paragraph" w:customStyle="1" w:styleId="C0D145AF1CFC45CEBD576A53442047AF">
    <w:name w:val="C0D145AF1CFC45CEBD576A53442047AF"/>
    <w:rsid w:val="0035351A"/>
  </w:style>
  <w:style w:type="paragraph" w:customStyle="1" w:styleId="705E3CC33B824FC3BFA0B32B7923089A">
    <w:name w:val="705E3CC33B824FC3BFA0B32B7923089A"/>
    <w:rsid w:val="0035351A"/>
  </w:style>
  <w:style w:type="paragraph" w:customStyle="1" w:styleId="29ABC98764D7493FA770BB371FCFB667">
    <w:name w:val="29ABC98764D7493FA770BB371FCFB667"/>
    <w:rsid w:val="0035351A"/>
  </w:style>
  <w:style w:type="paragraph" w:customStyle="1" w:styleId="CEA43BFC856143699A1A0647ED3B10C5">
    <w:name w:val="CEA43BFC856143699A1A0647ED3B10C5"/>
    <w:rsid w:val="0035351A"/>
  </w:style>
  <w:style w:type="paragraph" w:customStyle="1" w:styleId="E43AAE7EE7504C2BA5F91E4A77140CCE">
    <w:name w:val="E43AAE7EE7504C2BA5F91E4A77140CCE"/>
    <w:rsid w:val="0035351A"/>
  </w:style>
  <w:style w:type="paragraph" w:customStyle="1" w:styleId="4E458D34B7BD46039515BE7E6A67F22A">
    <w:name w:val="4E458D34B7BD46039515BE7E6A67F22A"/>
    <w:rsid w:val="0035351A"/>
  </w:style>
  <w:style w:type="paragraph" w:customStyle="1" w:styleId="A608774787D74A3A990B2A4A1E54E91F">
    <w:name w:val="A608774787D74A3A990B2A4A1E54E91F"/>
    <w:rsid w:val="0035351A"/>
  </w:style>
  <w:style w:type="paragraph" w:customStyle="1" w:styleId="ADEB1392A79B4B80835194DE8F33DD6A">
    <w:name w:val="ADEB1392A79B4B80835194DE8F33DD6A"/>
    <w:rsid w:val="0035351A"/>
  </w:style>
  <w:style w:type="paragraph" w:customStyle="1" w:styleId="B759E387B4BC40B6BB37E8A4A8867D65">
    <w:name w:val="B759E387B4BC40B6BB37E8A4A8867D65"/>
    <w:rsid w:val="0035351A"/>
  </w:style>
  <w:style w:type="paragraph" w:customStyle="1" w:styleId="E7628D2BAA584B0BB981FD53797F4FC9">
    <w:name w:val="E7628D2BAA584B0BB981FD53797F4FC9"/>
    <w:rsid w:val="0035351A"/>
  </w:style>
  <w:style w:type="paragraph" w:customStyle="1" w:styleId="ED1B2229345F4211A7349FEDA0013658">
    <w:name w:val="ED1B2229345F4211A7349FEDA0013658"/>
    <w:rsid w:val="0035351A"/>
  </w:style>
  <w:style w:type="paragraph" w:customStyle="1" w:styleId="74A0CFAD52D8427BA74C2C95A7E1D1FD">
    <w:name w:val="74A0CFAD52D8427BA74C2C95A7E1D1FD"/>
    <w:rsid w:val="0035351A"/>
  </w:style>
  <w:style w:type="paragraph" w:customStyle="1" w:styleId="3D8E8B5CD6EE42B3B3073500AF5F015B">
    <w:name w:val="3D8E8B5CD6EE42B3B3073500AF5F015B"/>
    <w:rsid w:val="0035351A"/>
  </w:style>
  <w:style w:type="paragraph" w:customStyle="1" w:styleId="2C0EFC7EF4A646E7BAA6643A97B95B88">
    <w:name w:val="2C0EFC7EF4A646E7BAA6643A97B95B88"/>
    <w:rsid w:val="0035351A"/>
  </w:style>
  <w:style w:type="paragraph" w:customStyle="1" w:styleId="3137DDA164474F0E82E8DAB2D14B9C23">
    <w:name w:val="3137DDA164474F0E82E8DAB2D14B9C23"/>
    <w:rsid w:val="0035351A"/>
  </w:style>
  <w:style w:type="paragraph" w:customStyle="1" w:styleId="1D7E83FBFEED4351B6A99264A49F1884">
    <w:name w:val="1D7E83FBFEED4351B6A99264A49F1884"/>
    <w:rsid w:val="0035351A"/>
  </w:style>
  <w:style w:type="paragraph" w:customStyle="1" w:styleId="CB293C7BD8EA4979998B8CA54BB4BB48">
    <w:name w:val="CB293C7BD8EA4979998B8CA54BB4BB48"/>
    <w:rsid w:val="0035351A"/>
  </w:style>
  <w:style w:type="paragraph" w:customStyle="1" w:styleId="FC4888632EAD450481B97192F3059EAF">
    <w:name w:val="FC4888632EAD450481B97192F3059EAF"/>
    <w:rsid w:val="0035351A"/>
  </w:style>
  <w:style w:type="paragraph" w:customStyle="1" w:styleId="8CF83E851A6E49F7AA23793C2B18D49D">
    <w:name w:val="8CF83E851A6E49F7AA23793C2B18D49D"/>
    <w:rsid w:val="0035351A"/>
  </w:style>
  <w:style w:type="paragraph" w:customStyle="1" w:styleId="DAC0857A47214D599349D5323A6BF9F3">
    <w:name w:val="DAC0857A47214D599349D5323A6BF9F3"/>
    <w:rsid w:val="0035351A"/>
  </w:style>
  <w:style w:type="paragraph" w:customStyle="1" w:styleId="B1146F27632F4745972EB6C78DCF66B4">
    <w:name w:val="B1146F27632F4745972EB6C78DCF66B4"/>
    <w:rsid w:val="0035351A"/>
  </w:style>
  <w:style w:type="paragraph" w:customStyle="1" w:styleId="3BD567B4EE6B420ABAED16AD409F99FF">
    <w:name w:val="3BD567B4EE6B420ABAED16AD409F99FF"/>
    <w:rsid w:val="0035351A"/>
  </w:style>
  <w:style w:type="paragraph" w:customStyle="1" w:styleId="93E8B725A9D04176BEDDB469E9903D11">
    <w:name w:val="93E8B725A9D04176BEDDB469E9903D11"/>
    <w:rsid w:val="0035351A"/>
  </w:style>
  <w:style w:type="paragraph" w:customStyle="1" w:styleId="56E3C732E9314180AD1DDE9879ACF179">
    <w:name w:val="56E3C732E9314180AD1DDE9879ACF179"/>
    <w:rsid w:val="0035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F25E96A-C434-4693-904E-2A72CBB79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2</cp:revision>
  <cp:lastPrinted>2019-11-04T23:10:00Z</cp:lastPrinted>
  <dcterms:created xsi:type="dcterms:W3CDTF">2020-02-10T00:28:00Z</dcterms:created>
  <dcterms:modified xsi:type="dcterms:W3CDTF">2020-02-10T00:28:00Z</dcterms:modified>
</cp:coreProperties>
</file>